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A1B4F"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58466550" w14:textId="146BBD5B"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sidR="00A52148">
        <w:rPr>
          <w:rFonts w:ascii="Times New Roman" w:hAnsi="Times New Roman" w:cs="Times New Roman"/>
          <w:sz w:val="24"/>
          <w:szCs w:val="24"/>
        </w:rPr>
        <w:t xml:space="preserve">A child of the God of Life, the keeper of The Garden. She is a young girl with emerald hair, a lively spirit that acts exactly as she looks. Despite her harmless appearance, she holds the power to </w:t>
      </w:r>
      <w:r w:rsidR="00D015CD">
        <w:rPr>
          <w:rFonts w:ascii="Times New Roman" w:hAnsi="Times New Roman" w:cs="Times New Roman"/>
          <w:sz w:val="24"/>
          <w:szCs w:val="24"/>
        </w:rPr>
        <w:t xml:space="preserve">invade the </w:t>
      </w:r>
      <w:r w:rsidR="00581816">
        <w:rPr>
          <w:rFonts w:ascii="Times New Roman" w:hAnsi="Times New Roman" w:cs="Times New Roman"/>
          <w:sz w:val="24"/>
          <w:szCs w:val="24"/>
        </w:rPr>
        <w:t xml:space="preserve">mind of her targets using her flute. Targets only need to hear her play once and she will gain constant effect even after stopping her tune. </w:t>
      </w:r>
      <w:r w:rsidR="00B25B31">
        <w:rPr>
          <w:rFonts w:ascii="Times New Roman" w:hAnsi="Times New Roman" w:cs="Times New Roman"/>
          <w:sz w:val="24"/>
          <w:szCs w:val="24"/>
        </w:rPr>
        <w:t>This allows her to read the target’s thoughts and discern their credibility. However, the more complicated the target’s mind becomes, the harder it is for this ability to take effect. She would need to play her flute constantly to maintain this, and the intensity of that tune depends on the difficulty to take control.</w:t>
      </w:r>
    </w:p>
    <w:p w14:paraId="480AB09C" w14:textId="5D263958" w:rsidR="00A52148"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007E8440" w14:textId="77777777" w:rsidR="00927750" w:rsidRDefault="00A52148" w:rsidP="00E613D9">
      <w:pPr>
        <w:rPr>
          <w:rFonts w:ascii="Times New Roman" w:hAnsi="Times New Roman" w:cs="Times New Roman"/>
          <w:sz w:val="24"/>
          <w:szCs w:val="24"/>
        </w:rPr>
      </w:pPr>
      <w:r>
        <w:rPr>
          <w:rFonts w:ascii="Times New Roman" w:hAnsi="Times New Roman" w:cs="Times New Roman"/>
          <w:sz w:val="24"/>
          <w:szCs w:val="24"/>
        </w:rPr>
        <w:tab/>
        <w:t>Yuuki’s Soul Fragment (The spirit the 6</w:t>
      </w:r>
      <w:r w:rsidRPr="00A52148">
        <w:rPr>
          <w:rFonts w:ascii="Times New Roman" w:hAnsi="Times New Roman" w:cs="Times New Roman"/>
          <w:sz w:val="24"/>
          <w:szCs w:val="24"/>
          <w:vertAlign w:val="superscript"/>
        </w:rPr>
        <w:t>th</w:t>
      </w:r>
      <w:r>
        <w:rPr>
          <w:rFonts w:ascii="Times New Roman" w:hAnsi="Times New Roman" w:cs="Times New Roman"/>
          <w:sz w:val="24"/>
          <w:szCs w:val="24"/>
        </w:rPr>
        <w:t xml:space="preserve"> hero murdered in order to make contact with Hades)</w:t>
      </w:r>
    </w:p>
    <w:p w14:paraId="4708CC7E" w14:textId="1D532253" w:rsidR="00E613D9" w:rsidRDefault="00A52148" w:rsidP="00E613D9">
      <w:pPr>
        <w:rPr>
          <w:rFonts w:ascii="Times New Roman" w:hAnsi="Times New Roman" w:cs="Times New Roman"/>
          <w:sz w:val="24"/>
          <w:szCs w:val="24"/>
        </w:rPr>
      </w:pPr>
      <w:r>
        <w:rPr>
          <w:rFonts w:ascii="Times New Roman" w:hAnsi="Times New Roman" w:cs="Times New Roman"/>
          <w:sz w:val="24"/>
          <w:szCs w:val="24"/>
        </w:rPr>
        <w:t xml:space="preserve">[Yuuki was a spirit that specialized in </w:t>
      </w:r>
      <w:r w:rsidR="00927750">
        <w:rPr>
          <w:rFonts w:ascii="Times New Roman" w:hAnsi="Times New Roman" w:cs="Times New Roman"/>
          <w:sz w:val="24"/>
          <w:szCs w:val="24"/>
        </w:rPr>
        <w:t>Mental Arts, a spirit fighting technique that invades the minds of their enemies. Similar to a factor of Control Magic, but much more powerful due to spirit power’s high effectivity to the mind</w:t>
      </w:r>
      <w:r>
        <w:rPr>
          <w:rFonts w:ascii="Times New Roman" w:hAnsi="Times New Roman" w:cs="Times New Roman"/>
          <w:sz w:val="24"/>
          <w:szCs w:val="24"/>
        </w:rPr>
        <w:t>]</w:t>
      </w:r>
    </w:p>
    <w:p w14:paraId="37618B15" w14:textId="77777777" w:rsidR="00A52148" w:rsidRDefault="00A52148" w:rsidP="00E613D9">
      <w:pPr>
        <w:rPr>
          <w:rFonts w:ascii="Times New Roman" w:hAnsi="Times New Roman" w:cs="Times New Roman"/>
          <w:sz w:val="24"/>
          <w:szCs w:val="24"/>
        </w:rPr>
      </w:pPr>
    </w:p>
    <w:p w14:paraId="3799E254"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258C8137" w14:textId="6E22F01D" w:rsidR="00E613D9" w:rsidRDefault="00FE40CC" w:rsidP="00E613D9">
      <w:pPr>
        <w:rPr>
          <w:rFonts w:ascii="Times New Roman" w:hAnsi="Times New Roman" w:cs="Times New Roman"/>
          <w:sz w:val="24"/>
          <w:szCs w:val="24"/>
        </w:rPr>
      </w:pPr>
      <w:r>
        <w:rPr>
          <w:rFonts w:ascii="Times New Roman" w:hAnsi="Times New Roman" w:cs="Times New Roman"/>
          <w:sz w:val="24"/>
          <w:szCs w:val="24"/>
        </w:rPr>
        <w:tab/>
        <w:t>Mental Arts</w:t>
      </w:r>
    </w:p>
    <w:p w14:paraId="4D62873D" w14:textId="09B47358" w:rsidR="00FE40CC" w:rsidRDefault="00FE40CC"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hought Invasion</w:t>
      </w:r>
    </w:p>
    <w:p w14:paraId="6AB9A858" w14:textId="7C10159F" w:rsidR="00FE40CC" w:rsidRDefault="00FE40CC"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ind Reading</w:t>
      </w:r>
    </w:p>
    <w:p w14:paraId="101A7292" w14:textId="29DB7974" w:rsidR="00FE40CC" w:rsidRDefault="00FE40CC"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ental Suggestion</w:t>
      </w:r>
    </w:p>
    <w:p w14:paraId="63CF0D3D" w14:textId="334DE30B" w:rsidR="00FE40CC" w:rsidRDefault="00FE40CC"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uth Discernment</w:t>
      </w:r>
    </w:p>
    <w:p w14:paraId="4E0BDE55" w14:textId="77777777" w:rsidR="00FE40CC" w:rsidRDefault="00FE40CC" w:rsidP="00E613D9">
      <w:pPr>
        <w:rPr>
          <w:rFonts w:ascii="Times New Roman" w:hAnsi="Times New Roman" w:cs="Times New Roman"/>
          <w:sz w:val="24"/>
          <w:szCs w:val="24"/>
        </w:rPr>
      </w:pPr>
    </w:p>
    <w:p w14:paraId="1A45E683" w14:textId="088C0AAA" w:rsidR="00E613D9"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7F81DA65" w14:textId="1E8E1910" w:rsidR="002606B5" w:rsidRPr="002606B5" w:rsidRDefault="002606B5" w:rsidP="00E613D9">
      <w:pPr>
        <w:rPr>
          <w:rFonts w:ascii="Times New Roman" w:hAnsi="Times New Roman" w:cs="Times New Roman"/>
          <w:sz w:val="24"/>
          <w:szCs w:val="24"/>
        </w:rPr>
      </w:pPr>
      <w:r>
        <w:rPr>
          <w:rFonts w:ascii="Times New Roman" w:hAnsi="Times New Roman" w:cs="Times New Roman"/>
          <w:b/>
          <w:bCs/>
          <w:sz w:val="24"/>
          <w:szCs w:val="24"/>
        </w:rPr>
        <w:tab/>
      </w:r>
      <w:r w:rsidRPr="002606B5">
        <w:rPr>
          <w:rFonts w:ascii="Times New Roman" w:hAnsi="Times New Roman" w:cs="Times New Roman"/>
          <w:sz w:val="24"/>
          <w:szCs w:val="24"/>
        </w:rPr>
        <w:t>Flute</w:t>
      </w:r>
    </w:p>
    <w:p w14:paraId="06A8E6AA" w14:textId="77777777" w:rsidR="00E613D9" w:rsidRDefault="00E613D9" w:rsidP="00E613D9">
      <w:pPr>
        <w:rPr>
          <w:rFonts w:ascii="Times New Roman" w:hAnsi="Times New Roman" w:cs="Times New Roman"/>
          <w:sz w:val="24"/>
          <w:szCs w:val="24"/>
        </w:rPr>
      </w:pPr>
    </w:p>
    <w:p w14:paraId="1861A531" w14:textId="77777777" w:rsidR="00873F91" w:rsidRDefault="00873F91" w:rsidP="00873F91">
      <w:pPr>
        <w:rPr>
          <w:rFonts w:ascii="Times New Roman" w:hAnsi="Times New Roman" w:cs="Times New Roman"/>
          <w:b/>
          <w:bCs/>
          <w:sz w:val="24"/>
          <w:szCs w:val="24"/>
        </w:rPr>
      </w:pPr>
      <w:r>
        <w:rPr>
          <w:rFonts w:ascii="Times New Roman" w:hAnsi="Times New Roman" w:cs="Times New Roman"/>
          <w:b/>
          <w:bCs/>
          <w:sz w:val="24"/>
          <w:szCs w:val="24"/>
        </w:rPr>
        <w:t>Personality:</w:t>
      </w:r>
    </w:p>
    <w:p w14:paraId="750AFD8C" w14:textId="1368BD35" w:rsidR="00873F91" w:rsidRDefault="00873F91" w:rsidP="00873F91">
      <w:pPr>
        <w:rPr>
          <w:rFonts w:ascii="Times New Roman" w:hAnsi="Times New Roman" w:cs="Times New Roman"/>
          <w:sz w:val="24"/>
          <w:szCs w:val="24"/>
        </w:rPr>
      </w:pPr>
      <w:r>
        <w:rPr>
          <w:rFonts w:ascii="Times New Roman" w:hAnsi="Times New Roman" w:cs="Times New Roman"/>
          <w:b/>
          <w:bCs/>
          <w:sz w:val="24"/>
          <w:szCs w:val="24"/>
        </w:rPr>
        <w:tab/>
        <w:t>Mai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Adventurer</w:t>
      </w:r>
    </w:p>
    <w:p w14:paraId="41ADDF44" w14:textId="70A2EE8C" w:rsidR="00873F91" w:rsidRDefault="00873F91" w:rsidP="00873F91">
      <w:pPr>
        <w:rPr>
          <w:rFonts w:ascii="Times New Roman" w:hAnsi="Times New Roman" w:cs="Times New Roman"/>
          <w:sz w:val="24"/>
          <w:szCs w:val="24"/>
        </w:rPr>
      </w:pPr>
      <w:r>
        <w:rPr>
          <w:rFonts w:ascii="Times New Roman" w:hAnsi="Times New Roman" w:cs="Times New Roman"/>
          <w:sz w:val="24"/>
          <w:szCs w:val="24"/>
        </w:rPr>
        <w:tab/>
        <w:t>Additional:</w:t>
      </w:r>
      <w:r>
        <w:rPr>
          <w:rFonts w:ascii="Times New Roman" w:hAnsi="Times New Roman" w:cs="Times New Roman"/>
          <w:sz w:val="24"/>
          <w:szCs w:val="24"/>
        </w:rPr>
        <w:tab/>
      </w:r>
      <w:r>
        <w:rPr>
          <w:rFonts w:ascii="Times New Roman" w:hAnsi="Times New Roman" w:cs="Times New Roman"/>
          <w:sz w:val="24"/>
          <w:szCs w:val="24"/>
        </w:rPr>
        <w:t>Pacifist</w:t>
      </w:r>
    </w:p>
    <w:p w14:paraId="465B13D6" w14:textId="6548F726" w:rsidR="00873F91" w:rsidRDefault="00873F91" w:rsidP="00873F91">
      <w:pPr>
        <w:rPr>
          <w:rFonts w:ascii="Times New Roman" w:hAnsi="Times New Roman" w:cs="Times New Roman"/>
          <w:sz w:val="24"/>
          <w:szCs w:val="24"/>
        </w:rPr>
      </w:pPr>
      <w:r>
        <w:rPr>
          <w:rFonts w:ascii="Times New Roman" w:hAnsi="Times New Roman" w:cs="Times New Roman"/>
          <w:sz w:val="24"/>
          <w:szCs w:val="24"/>
        </w:rPr>
        <w:tab/>
        <w:t>Additional:</w:t>
      </w:r>
      <w:r>
        <w:rPr>
          <w:rFonts w:ascii="Times New Roman" w:hAnsi="Times New Roman" w:cs="Times New Roman"/>
          <w:sz w:val="24"/>
          <w:szCs w:val="24"/>
        </w:rPr>
        <w:tab/>
      </w:r>
      <w:r>
        <w:rPr>
          <w:rFonts w:ascii="Times New Roman" w:hAnsi="Times New Roman" w:cs="Times New Roman"/>
          <w:sz w:val="24"/>
          <w:szCs w:val="24"/>
        </w:rPr>
        <w:t>Challenger</w:t>
      </w:r>
    </w:p>
    <w:p w14:paraId="2F14D44E" w14:textId="3E92FDCC" w:rsidR="00873F91" w:rsidRDefault="00873F91" w:rsidP="00873F91">
      <w:pPr>
        <w:rPr>
          <w:rFonts w:ascii="Times New Roman" w:hAnsi="Times New Roman" w:cs="Times New Roman"/>
          <w:sz w:val="24"/>
          <w:szCs w:val="24"/>
        </w:rPr>
      </w:pPr>
      <w:r>
        <w:rPr>
          <w:rFonts w:ascii="Times New Roman" w:hAnsi="Times New Roman" w:cs="Times New Roman"/>
          <w:sz w:val="24"/>
          <w:szCs w:val="24"/>
        </w:rPr>
        <w:tab/>
        <w:t xml:space="preserve">Hidden: </w:t>
      </w:r>
      <w:r>
        <w:rPr>
          <w:rFonts w:ascii="Times New Roman" w:hAnsi="Times New Roman" w:cs="Times New Roman"/>
          <w:sz w:val="24"/>
          <w:szCs w:val="24"/>
        </w:rPr>
        <w:tab/>
      </w:r>
      <w:r>
        <w:rPr>
          <w:rFonts w:ascii="Times New Roman" w:hAnsi="Times New Roman" w:cs="Times New Roman"/>
          <w:sz w:val="24"/>
          <w:szCs w:val="24"/>
        </w:rPr>
        <w:t>Leader</w:t>
      </w:r>
    </w:p>
    <w:p w14:paraId="4D218CD3" w14:textId="7E7BC19C" w:rsidR="00873F91" w:rsidRPr="00282404" w:rsidRDefault="00873F91" w:rsidP="00873F91">
      <w:pPr>
        <w:rPr>
          <w:rFonts w:ascii="Times New Roman" w:hAnsi="Times New Roman" w:cs="Times New Roman"/>
          <w:sz w:val="24"/>
          <w:szCs w:val="24"/>
        </w:rPr>
      </w:pPr>
      <w:r>
        <w:rPr>
          <w:rFonts w:ascii="Times New Roman" w:hAnsi="Times New Roman" w:cs="Times New Roman"/>
          <w:sz w:val="24"/>
          <w:szCs w:val="24"/>
        </w:rPr>
        <w:tab/>
        <w:t xml:space="preserve">Distant: </w:t>
      </w:r>
      <w:r>
        <w:rPr>
          <w:rFonts w:ascii="Times New Roman" w:hAnsi="Times New Roman" w:cs="Times New Roman"/>
          <w:sz w:val="24"/>
          <w:szCs w:val="24"/>
        </w:rPr>
        <w:tab/>
      </w:r>
      <w:r>
        <w:rPr>
          <w:rFonts w:ascii="Times New Roman" w:hAnsi="Times New Roman" w:cs="Times New Roman"/>
          <w:sz w:val="24"/>
          <w:szCs w:val="24"/>
        </w:rPr>
        <w:t>Solo Player</w:t>
      </w:r>
    </w:p>
    <w:p w14:paraId="089006CD" w14:textId="77777777" w:rsidR="00873F91" w:rsidRDefault="00873F91" w:rsidP="00E613D9">
      <w:pPr>
        <w:rPr>
          <w:rFonts w:ascii="Times New Roman" w:hAnsi="Times New Roman" w:cs="Times New Roman"/>
          <w:sz w:val="24"/>
          <w:szCs w:val="24"/>
        </w:rPr>
      </w:pPr>
    </w:p>
    <w:p w14:paraId="18A5CEA5" w14:textId="77777777" w:rsidR="00E613D9" w:rsidRDefault="00E613D9" w:rsidP="00E613D9">
      <w:pPr>
        <w:rPr>
          <w:rFonts w:ascii="Times New Roman" w:hAnsi="Times New Roman" w:cs="Times New Roman"/>
          <w:b/>
          <w:bCs/>
          <w:sz w:val="24"/>
          <w:szCs w:val="24"/>
        </w:rPr>
      </w:pPr>
      <w:r>
        <w:rPr>
          <w:rFonts w:ascii="Times New Roman" w:hAnsi="Times New Roman" w:cs="Times New Roman"/>
          <w:b/>
          <w:bCs/>
          <w:sz w:val="24"/>
          <w:szCs w:val="24"/>
        </w:rPr>
        <w:t>Physical Details:</w:t>
      </w:r>
    </w:p>
    <w:p w14:paraId="2BF53CFA" w14:textId="0F7A211F" w:rsidR="00E613D9" w:rsidRDefault="00E613D9" w:rsidP="00E613D9">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X</w:t>
      </w:r>
    </w:p>
    <w:p w14:paraId="7A30FCA9" w14:textId="482D3A50"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Female</w:t>
      </w:r>
    </w:p>
    <w:p w14:paraId="4459E84A" w14:textId="0A6C53AD"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Spirit</w:t>
      </w:r>
    </w:p>
    <w:p w14:paraId="48313354" w14:textId="6BB805C0"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N/A</w:t>
      </w:r>
    </w:p>
    <w:p w14:paraId="228AEC31" w14:textId="07CF5C3F"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N/A</w:t>
      </w:r>
    </w:p>
    <w:p w14:paraId="4693E300"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278509E" w14:textId="36CD20B6"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Emerald hair in a bod cut and flute</w:t>
      </w:r>
    </w:p>
    <w:p w14:paraId="4CB97A2A" w14:textId="44F8F018"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N/A</w:t>
      </w:r>
    </w:p>
    <w:p w14:paraId="02908304" w14:textId="4B4C007E" w:rsidR="00E613D9" w:rsidRDefault="00E613D9" w:rsidP="00D50646">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D50646">
        <w:rPr>
          <w:rFonts w:ascii="Times New Roman" w:hAnsi="Times New Roman" w:cs="Times New Roman"/>
          <w:sz w:val="24"/>
          <w:szCs w:val="24"/>
        </w:rPr>
        <w:t>Lively and cheerful spirit that acts exactly like a child</w:t>
      </w:r>
    </w:p>
    <w:p w14:paraId="7CFED730" w14:textId="7A2F4B16"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White dress</w:t>
      </w:r>
    </w:p>
    <w:p w14:paraId="5792491F" w14:textId="3688F9C2"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0646">
        <w:rPr>
          <w:rFonts w:ascii="Times New Roman" w:hAnsi="Times New Roman" w:cs="Times New Roman"/>
          <w:sz w:val="24"/>
          <w:szCs w:val="24"/>
        </w:rPr>
        <w:t>Flute</w:t>
      </w:r>
    </w:p>
    <w:p w14:paraId="220BFE69" w14:textId="77777777" w:rsidR="00E613D9" w:rsidRPr="00B72102" w:rsidRDefault="00E613D9" w:rsidP="00E613D9">
      <w:pPr>
        <w:rPr>
          <w:rFonts w:ascii="Times New Roman" w:hAnsi="Times New Roman" w:cs="Times New Roman"/>
          <w:b/>
          <w:bCs/>
          <w:sz w:val="24"/>
          <w:szCs w:val="24"/>
        </w:rPr>
      </w:pPr>
    </w:p>
    <w:p w14:paraId="412BB4F2" w14:textId="77777777" w:rsidR="00E613D9" w:rsidRDefault="00E613D9" w:rsidP="00E613D9">
      <w:pPr>
        <w:rPr>
          <w:rFonts w:ascii="Times New Roman" w:hAnsi="Times New Roman" w:cs="Times New Roman"/>
          <w:sz w:val="24"/>
          <w:szCs w:val="24"/>
        </w:rPr>
      </w:pPr>
    </w:p>
    <w:p w14:paraId="44C98799"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0263D0B4"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4A4A2DE1" w14:textId="33141C97" w:rsidR="00E613D9" w:rsidRDefault="00F170E1" w:rsidP="00F170E1">
      <w:pPr>
        <w:ind w:left="720" w:firstLine="720"/>
        <w:rPr>
          <w:rFonts w:ascii="Times New Roman" w:hAnsi="Times New Roman" w:cs="Times New Roman"/>
          <w:sz w:val="24"/>
          <w:szCs w:val="24"/>
        </w:rPr>
      </w:pPr>
      <w:r>
        <w:rPr>
          <w:rFonts w:ascii="Times New Roman" w:hAnsi="Times New Roman" w:cs="Times New Roman"/>
          <w:sz w:val="24"/>
          <w:szCs w:val="24"/>
        </w:rPr>
        <w:t>She is treated by the God of Life as if she was her real daughter, the same went for her brothers and sisters that took usually took form of butterflies. She is blessed with a happy family. If she had to point something that dissatisfied her, then it would be the barrier around her home. It was not only something used to keep outsiders out of The Garden, but also to keep them from leaving. Because her mother was quite the worrywart, they were only let out whenever she was with them.</w:t>
      </w:r>
    </w:p>
    <w:p w14:paraId="25999995" w14:textId="1E389EE8" w:rsidR="00F170E1" w:rsidRDefault="00F170E1" w:rsidP="00F170E1">
      <w:pPr>
        <w:ind w:left="720" w:firstLine="720"/>
        <w:rPr>
          <w:rFonts w:ascii="Times New Roman" w:hAnsi="Times New Roman" w:cs="Times New Roman"/>
          <w:sz w:val="24"/>
          <w:szCs w:val="24"/>
        </w:rPr>
      </w:pPr>
      <w:r>
        <w:rPr>
          <w:rFonts w:ascii="Times New Roman" w:hAnsi="Times New Roman" w:cs="Times New Roman"/>
          <w:sz w:val="24"/>
          <w:szCs w:val="24"/>
        </w:rPr>
        <w:t xml:space="preserve">However, sinc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considerably more power than any of her siblings, she could sneak out of the barrier without being noticed and wander outside.</w:t>
      </w:r>
    </w:p>
    <w:p w14:paraId="7D34DE94" w14:textId="77777777" w:rsidR="00F170E1" w:rsidRDefault="00F170E1" w:rsidP="00F170E1">
      <w:pPr>
        <w:ind w:left="720" w:firstLine="720"/>
        <w:rPr>
          <w:rFonts w:ascii="Times New Roman" w:hAnsi="Times New Roman" w:cs="Times New Roman"/>
          <w:sz w:val="24"/>
          <w:szCs w:val="24"/>
        </w:rPr>
      </w:pPr>
    </w:p>
    <w:p w14:paraId="1ACEFC31"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11AD9A0D" w14:textId="78681C62"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51E28">
        <w:rPr>
          <w:rFonts w:ascii="Times New Roman" w:hAnsi="Times New Roman" w:cs="Times New Roman"/>
          <w:sz w:val="24"/>
          <w:szCs w:val="24"/>
        </w:rPr>
        <w:t>Mental Arts</w:t>
      </w:r>
    </w:p>
    <w:p w14:paraId="4D15C8D9" w14:textId="321BEDB2" w:rsidR="00A51E28" w:rsidRDefault="003E0500"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od of Life’s Blessing</w:t>
      </w:r>
    </w:p>
    <w:p w14:paraId="747AA0B3" w14:textId="77777777" w:rsidR="003E0500" w:rsidRPr="00F01381" w:rsidRDefault="003E0500" w:rsidP="00E613D9">
      <w:pPr>
        <w:rPr>
          <w:rFonts w:ascii="Times New Roman" w:hAnsi="Times New Roman" w:cs="Times New Roman"/>
          <w:sz w:val="24"/>
          <w:szCs w:val="24"/>
        </w:rPr>
      </w:pPr>
    </w:p>
    <w:p w14:paraId="4BFBABAE"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lastRenderedPageBreak/>
        <w:tab/>
        <w:t>Occupation</w:t>
      </w:r>
    </w:p>
    <w:p w14:paraId="10F60C94" w14:textId="2B0781FD"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3E0500">
        <w:rPr>
          <w:rFonts w:ascii="Times New Roman" w:hAnsi="Times New Roman" w:cs="Times New Roman"/>
          <w:sz w:val="24"/>
          <w:szCs w:val="24"/>
        </w:rPr>
        <w:t>Spirit</w:t>
      </w:r>
    </w:p>
    <w:p w14:paraId="5A128686" w14:textId="4172F1AD" w:rsidR="003E0500" w:rsidRDefault="003E0500"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hild of the God of Life</w:t>
      </w:r>
    </w:p>
    <w:p w14:paraId="3C83A48F" w14:textId="77777777" w:rsidR="003E0500" w:rsidRPr="00F01381" w:rsidRDefault="003E0500" w:rsidP="00E613D9">
      <w:pPr>
        <w:rPr>
          <w:rFonts w:ascii="Times New Roman" w:hAnsi="Times New Roman" w:cs="Times New Roman"/>
          <w:sz w:val="24"/>
          <w:szCs w:val="24"/>
        </w:rPr>
      </w:pPr>
    </w:p>
    <w:p w14:paraId="4A4D3F7D"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Hobbies</w:t>
      </w:r>
    </w:p>
    <w:p w14:paraId="10898152" w14:textId="44482474"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3E0500">
        <w:rPr>
          <w:rFonts w:ascii="Times New Roman" w:hAnsi="Times New Roman" w:cs="Times New Roman"/>
          <w:sz w:val="24"/>
          <w:szCs w:val="24"/>
        </w:rPr>
        <w:t>Playing the flute</w:t>
      </w:r>
    </w:p>
    <w:p w14:paraId="1EAB4052" w14:textId="23DEA088" w:rsidR="003E0500" w:rsidRDefault="003E0500"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enerally, being a child</w:t>
      </w:r>
    </w:p>
    <w:p w14:paraId="0632D147" w14:textId="77777777" w:rsidR="00E613D9" w:rsidRPr="00F01381" w:rsidRDefault="00E613D9" w:rsidP="00E613D9">
      <w:pPr>
        <w:rPr>
          <w:rFonts w:ascii="Times New Roman" w:hAnsi="Times New Roman" w:cs="Times New Roman"/>
          <w:sz w:val="24"/>
          <w:szCs w:val="24"/>
        </w:rPr>
      </w:pPr>
    </w:p>
    <w:p w14:paraId="669343E4"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34A7A56C" w14:textId="28BB4831" w:rsidR="00676900" w:rsidRDefault="00676900" w:rsidP="00E613D9">
      <w:pPr>
        <w:rPr>
          <w:rFonts w:ascii="Times New Roman" w:hAnsi="Times New Roman" w:cs="Times New Roman"/>
          <w:sz w:val="24"/>
          <w:szCs w:val="24"/>
        </w:rPr>
      </w:pPr>
      <w:r>
        <w:rPr>
          <w:rFonts w:ascii="Times New Roman" w:hAnsi="Times New Roman" w:cs="Times New Roman"/>
          <w:sz w:val="24"/>
          <w:szCs w:val="24"/>
        </w:rPr>
        <w:tab/>
        <w:t xml:space="preserve">Before becoming a spirit, she was first a wisp, something like a familiar for spirits, summoned using their own spirit power. She accompanied her mother, </w:t>
      </w:r>
      <w:r w:rsidR="00626363">
        <w:rPr>
          <w:rFonts w:ascii="Times New Roman" w:hAnsi="Times New Roman" w:cs="Times New Roman"/>
          <w:sz w:val="24"/>
          <w:szCs w:val="24"/>
        </w:rPr>
        <w:t>Mei</w:t>
      </w:r>
      <w:r>
        <w:rPr>
          <w:rFonts w:ascii="Times New Roman" w:hAnsi="Times New Roman" w:cs="Times New Roman"/>
          <w:sz w:val="24"/>
          <w:szCs w:val="24"/>
        </w:rPr>
        <w:t xml:space="preserve"> in her adventures and observed her. After being chosen by the gods to be a Di Manes, her spirit power rose, giving her the strength to give her wisps a conscious.</w:t>
      </w:r>
      <w:r w:rsidR="00771C65">
        <w:rPr>
          <w:rFonts w:ascii="Times New Roman" w:hAnsi="Times New Roman" w:cs="Times New Roman"/>
          <w:sz w:val="24"/>
          <w:szCs w:val="24"/>
        </w:rPr>
        <w:t xml:space="preserve"> With that conscious, she learned to interact with others and created a close relationship with another Di Manes named Yuuki.</w:t>
      </w:r>
    </w:p>
    <w:p w14:paraId="3AA07D63" w14:textId="42760627" w:rsidR="00E613D9" w:rsidRDefault="003E0500" w:rsidP="00676900">
      <w:pPr>
        <w:ind w:firstLine="720"/>
        <w:rPr>
          <w:rFonts w:ascii="Times New Roman" w:hAnsi="Times New Roman" w:cs="Times New Roman"/>
          <w:sz w:val="24"/>
          <w:szCs w:val="24"/>
        </w:rPr>
      </w:pPr>
      <w:r>
        <w:rPr>
          <w:rFonts w:ascii="Times New Roman" w:hAnsi="Times New Roman" w:cs="Times New Roman"/>
          <w:sz w:val="24"/>
          <w:szCs w:val="24"/>
        </w:rPr>
        <w:t xml:space="preserve">After being sent by their mother to a reconnaissance job to find the missing Yuuki and </w:t>
      </w:r>
      <w:r w:rsidR="00804881">
        <w:rPr>
          <w:rFonts w:ascii="Times New Roman" w:hAnsi="Times New Roman" w:cs="Times New Roman"/>
          <w:sz w:val="24"/>
          <w:szCs w:val="24"/>
        </w:rPr>
        <w:t>Hana, fellow Di Manes of 2</w:t>
      </w:r>
      <w:r w:rsidR="00305DC4">
        <w:rPr>
          <w:rFonts w:ascii="Times New Roman" w:hAnsi="Times New Roman" w:cs="Times New Roman"/>
          <w:sz w:val="24"/>
          <w:szCs w:val="24"/>
        </w:rPr>
        <w:t>7</w:t>
      </w:r>
      <w:r w:rsidR="00804881">
        <w:rPr>
          <w:rFonts w:ascii="Times New Roman" w:hAnsi="Times New Roman" w:cs="Times New Roman"/>
          <w:sz w:val="24"/>
          <w:szCs w:val="24"/>
        </w:rPr>
        <w:t xml:space="preserve"> years ago, </w:t>
      </w:r>
      <w:proofErr w:type="spellStart"/>
      <w:r w:rsidR="00804881">
        <w:rPr>
          <w:rFonts w:ascii="Times New Roman" w:hAnsi="Times New Roman" w:cs="Times New Roman"/>
          <w:sz w:val="24"/>
          <w:szCs w:val="24"/>
        </w:rPr>
        <w:t>Chouka</w:t>
      </w:r>
      <w:proofErr w:type="spellEnd"/>
      <w:r w:rsidR="00804881">
        <w:rPr>
          <w:rFonts w:ascii="Times New Roman" w:hAnsi="Times New Roman" w:cs="Times New Roman"/>
          <w:sz w:val="24"/>
          <w:szCs w:val="24"/>
        </w:rPr>
        <w:t xml:space="preserve"> and Masayoshi arrived at the room where Yuuki was being held and witnessed the very moment he was stabbed in his core by the 6</w:t>
      </w:r>
      <w:r w:rsidR="00804881" w:rsidRPr="00804881">
        <w:rPr>
          <w:rFonts w:ascii="Times New Roman" w:hAnsi="Times New Roman" w:cs="Times New Roman"/>
          <w:sz w:val="24"/>
          <w:szCs w:val="24"/>
          <w:vertAlign w:val="superscript"/>
        </w:rPr>
        <w:t>th</w:t>
      </w:r>
      <w:r w:rsidR="00804881">
        <w:rPr>
          <w:rFonts w:ascii="Times New Roman" w:hAnsi="Times New Roman" w:cs="Times New Roman"/>
          <w:sz w:val="24"/>
          <w:szCs w:val="24"/>
        </w:rPr>
        <w:t xml:space="preserve"> hero’s weapon and opened the gate to Hades.</w:t>
      </w:r>
    </w:p>
    <w:p w14:paraId="246614ED" w14:textId="6B344FB3" w:rsidR="00804881" w:rsidRDefault="00804881" w:rsidP="00E613D9">
      <w:pPr>
        <w:rPr>
          <w:rFonts w:ascii="Times New Roman" w:hAnsi="Times New Roman" w:cs="Times New Roman"/>
          <w:sz w:val="24"/>
          <w:szCs w:val="24"/>
        </w:rPr>
      </w:pPr>
      <w:r>
        <w:rPr>
          <w:rFonts w:ascii="Times New Roman" w:hAnsi="Times New Roman" w:cs="Times New Roman"/>
          <w:sz w:val="24"/>
          <w:szCs w:val="24"/>
        </w:rPr>
        <w:tab/>
        <w:t xml:space="preserve">Noticing the presence of the two butterflies, Yuuki releases every spirit power within in and swallowed the whole room in a </w:t>
      </w:r>
      <w:proofErr w:type="gramStart"/>
      <w:r>
        <w:rPr>
          <w:rFonts w:ascii="Times New Roman" w:hAnsi="Times New Roman" w:cs="Times New Roman"/>
          <w:sz w:val="24"/>
          <w:szCs w:val="24"/>
        </w:rPr>
        <w:t>last ditch</w:t>
      </w:r>
      <w:proofErr w:type="gramEnd"/>
      <w:r>
        <w:rPr>
          <w:rFonts w:ascii="Times New Roman" w:hAnsi="Times New Roman" w:cs="Times New Roman"/>
          <w:sz w:val="24"/>
          <w:szCs w:val="24"/>
        </w:rPr>
        <w:t xml:space="preserve"> attempt to hinder the 6</w:t>
      </w:r>
      <w:r w:rsidRPr="00804881">
        <w:rPr>
          <w:rFonts w:ascii="Times New Roman" w:hAnsi="Times New Roman" w:cs="Times New Roman"/>
          <w:sz w:val="24"/>
          <w:szCs w:val="24"/>
          <w:vertAlign w:val="superscript"/>
        </w:rPr>
        <w:t>th</w:t>
      </w:r>
      <w:r>
        <w:rPr>
          <w:rFonts w:ascii="Times New Roman" w:hAnsi="Times New Roman" w:cs="Times New Roman"/>
          <w:sz w:val="24"/>
          <w:szCs w:val="24"/>
        </w:rPr>
        <w:t xml:space="preserve"> hero as much as he can, as well as pass on his powers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Masayoshi.</w:t>
      </w:r>
    </w:p>
    <w:p w14:paraId="50E283D5" w14:textId="54604EF2" w:rsidR="00AD7533" w:rsidRDefault="00AD7533" w:rsidP="00E613D9">
      <w:pPr>
        <w:rPr>
          <w:rFonts w:ascii="Times New Roman" w:hAnsi="Times New Roman" w:cs="Times New Roman"/>
          <w:sz w:val="24"/>
          <w:szCs w:val="24"/>
        </w:rPr>
      </w:pPr>
      <w:r>
        <w:rPr>
          <w:rFonts w:ascii="Times New Roman" w:hAnsi="Times New Roman" w:cs="Times New Roman"/>
          <w:sz w:val="24"/>
          <w:szCs w:val="24"/>
        </w:rPr>
        <w:tab/>
        <w:t>After they regained consciousness, they found themselves back in The Garden where their bodies were no longer butterflies. The looked like humans, the same form that their mother took.</w:t>
      </w:r>
      <w:r w:rsidR="002C5F98">
        <w:rPr>
          <w:rFonts w:ascii="Times New Roman" w:hAnsi="Times New Roman" w:cs="Times New Roman"/>
          <w:sz w:val="24"/>
          <w:szCs w:val="24"/>
        </w:rPr>
        <w:t xml:space="preserve"> </w:t>
      </w:r>
      <w:r w:rsidR="00676900">
        <w:rPr>
          <w:rFonts w:ascii="Times New Roman" w:hAnsi="Times New Roman" w:cs="Times New Roman"/>
          <w:sz w:val="24"/>
          <w:szCs w:val="24"/>
        </w:rPr>
        <w:t xml:space="preserve">Unlike their former wisp selves, they gained individuality and became spirits. </w:t>
      </w:r>
      <w:r w:rsidR="002C5F98">
        <w:rPr>
          <w:rFonts w:ascii="Times New Roman" w:hAnsi="Times New Roman" w:cs="Times New Roman"/>
          <w:sz w:val="24"/>
          <w:szCs w:val="24"/>
        </w:rPr>
        <w:t>A quick inspection confirmed that Yuuki’s Soul Fragments were ingrained within the two spirits, inheriting a portion of his power as well as the last message before his death.</w:t>
      </w:r>
    </w:p>
    <w:p w14:paraId="578DE1A6" w14:textId="030E2B8D" w:rsidR="002C5F98" w:rsidRDefault="002C5F98" w:rsidP="00E613D9">
      <w:pPr>
        <w:rPr>
          <w:rFonts w:ascii="Times New Roman" w:hAnsi="Times New Roman" w:cs="Times New Roman"/>
          <w:sz w:val="24"/>
          <w:szCs w:val="24"/>
        </w:rPr>
      </w:pPr>
      <w:r>
        <w:rPr>
          <w:rFonts w:ascii="Times New Roman" w:hAnsi="Times New Roman" w:cs="Times New Roman"/>
          <w:sz w:val="24"/>
          <w:szCs w:val="24"/>
        </w:rPr>
        <w:tab/>
        <w:t>“I’m sorry. They got to Lord Hades. Please, take care of the Spirit Realm for me.”</w:t>
      </w:r>
    </w:p>
    <w:p w14:paraId="39F70699"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54C4E7EF" w14:textId="0BB20CF2" w:rsidR="00E613D9" w:rsidRPr="0039018C"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1C0489">
        <w:rPr>
          <w:rFonts w:ascii="Times New Roman" w:hAnsi="Times New Roman" w:cs="Times New Roman"/>
          <w:sz w:val="24"/>
          <w:szCs w:val="24"/>
        </w:rPr>
        <w:t>Losing her Hero</w:t>
      </w:r>
    </w:p>
    <w:p w14:paraId="21029930"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Fear</w:t>
      </w:r>
    </w:p>
    <w:p w14:paraId="7BBB8659" w14:textId="48A75A22"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1C0489">
        <w:rPr>
          <w:rFonts w:ascii="Times New Roman" w:hAnsi="Times New Roman" w:cs="Times New Roman"/>
          <w:sz w:val="24"/>
          <w:szCs w:val="24"/>
        </w:rPr>
        <w:t>Failing to Protect</w:t>
      </w:r>
    </w:p>
    <w:p w14:paraId="5739A95C" w14:textId="5FB4C55E" w:rsidR="001C0489" w:rsidRDefault="001C048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ing unable to reach expectations</w:t>
      </w:r>
    </w:p>
    <w:p w14:paraId="641E0236"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E47B173" w14:textId="350498D1" w:rsidR="00E613D9" w:rsidRDefault="00E613D9" w:rsidP="00E613D9">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Because of these:</w:t>
      </w:r>
    </w:p>
    <w:p w14:paraId="0C675276" w14:textId="68BE1F53" w:rsidR="001C0489" w:rsidRDefault="001C048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D5E50">
        <w:rPr>
          <w:rFonts w:ascii="Times New Roman" w:hAnsi="Times New Roman" w:cs="Times New Roman"/>
          <w:sz w:val="24"/>
          <w:szCs w:val="24"/>
        </w:rPr>
        <w:t>She is likely to avoid situations of terrible outcomes</w:t>
      </w:r>
    </w:p>
    <w:p w14:paraId="60C4A3C5" w14:textId="30DDC571" w:rsidR="00AD5E50" w:rsidRDefault="00AD5E50"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reatened/Vulnerable when allies are threatened</w:t>
      </w:r>
    </w:p>
    <w:p w14:paraId="46EC5565" w14:textId="0F71306C" w:rsidR="00AD5E50" w:rsidRDefault="00AD5E50"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Hides fear and insecurities by optimism </w:t>
      </w:r>
    </w:p>
    <w:p w14:paraId="045B4B5F" w14:textId="535F3076" w:rsidR="00AD5E50" w:rsidRDefault="00AD5E50" w:rsidP="00AD5E50">
      <w:pPr>
        <w:ind w:left="2160"/>
        <w:rPr>
          <w:rFonts w:ascii="Times New Roman" w:hAnsi="Times New Roman" w:cs="Times New Roman"/>
          <w:sz w:val="24"/>
          <w:szCs w:val="24"/>
        </w:rPr>
      </w:pPr>
      <w:r>
        <w:rPr>
          <w:rFonts w:ascii="Times New Roman" w:hAnsi="Times New Roman" w:cs="Times New Roman"/>
          <w:sz w:val="24"/>
          <w:szCs w:val="24"/>
        </w:rPr>
        <w:t>Others are careful to give her only the most reasonable of tasks, stifling growth</w:t>
      </w:r>
    </w:p>
    <w:p w14:paraId="71F197EB" w14:textId="4076F692" w:rsidR="00AD5E50" w:rsidRDefault="00AD5E50" w:rsidP="00AD5E50">
      <w:pPr>
        <w:ind w:left="2160"/>
        <w:rPr>
          <w:rFonts w:ascii="Times New Roman" w:hAnsi="Times New Roman" w:cs="Times New Roman"/>
          <w:sz w:val="24"/>
          <w:szCs w:val="24"/>
        </w:rPr>
      </w:pPr>
      <w:r>
        <w:rPr>
          <w:rFonts w:ascii="Times New Roman" w:hAnsi="Times New Roman" w:cs="Times New Roman"/>
          <w:sz w:val="24"/>
          <w:szCs w:val="24"/>
        </w:rPr>
        <w:t>Her fear makes her outgoing and quick to take the option she thinks is right. However, experiencing failure may bring her down even harder.</w:t>
      </w:r>
    </w:p>
    <w:p w14:paraId="4F6F6ED4" w14:textId="77777777" w:rsidR="00E613D9" w:rsidRPr="0039018C" w:rsidRDefault="00E613D9" w:rsidP="00E613D9">
      <w:pPr>
        <w:rPr>
          <w:rFonts w:ascii="Times New Roman" w:hAnsi="Times New Roman" w:cs="Times New Roman"/>
          <w:sz w:val="24"/>
          <w:szCs w:val="24"/>
        </w:rPr>
      </w:pPr>
    </w:p>
    <w:p w14:paraId="00FBA425"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Lie</w:t>
      </w:r>
    </w:p>
    <w:p w14:paraId="50D4CCD9" w14:textId="0A032B25"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2D3667">
        <w:rPr>
          <w:rFonts w:ascii="Times New Roman" w:hAnsi="Times New Roman" w:cs="Times New Roman"/>
          <w:sz w:val="24"/>
          <w:szCs w:val="24"/>
        </w:rPr>
        <w:t>N/A</w:t>
      </w:r>
    </w:p>
    <w:p w14:paraId="369AF179" w14:textId="77777777" w:rsidR="009C1436" w:rsidRPr="0039018C" w:rsidRDefault="009C1436" w:rsidP="00E613D9">
      <w:pPr>
        <w:rPr>
          <w:rFonts w:ascii="Times New Roman" w:hAnsi="Times New Roman" w:cs="Times New Roman"/>
          <w:sz w:val="24"/>
          <w:szCs w:val="24"/>
        </w:rPr>
      </w:pPr>
    </w:p>
    <w:p w14:paraId="0EC37D86"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Secrets</w:t>
      </w:r>
    </w:p>
    <w:p w14:paraId="7CB330B4" w14:textId="00EE5B9B"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C1436">
        <w:rPr>
          <w:rFonts w:ascii="Times New Roman" w:hAnsi="Times New Roman" w:cs="Times New Roman"/>
          <w:sz w:val="24"/>
          <w:szCs w:val="24"/>
        </w:rPr>
        <w:t>N/A</w:t>
      </w:r>
    </w:p>
    <w:p w14:paraId="01605DFC" w14:textId="77777777" w:rsidR="00E613D9" w:rsidRPr="0039018C" w:rsidRDefault="00E613D9" w:rsidP="00E613D9">
      <w:pPr>
        <w:rPr>
          <w:rFonts w:ascii="Times New Roman" w:hAnsi="Times New Roman" w:cs="Times New Roman"/>
          <w:sz w:val="24"/>
          <w:szCs w:val="24"/>
        </w:rPr>
      </w:pPr>
    </w:p>
    <w:p w14:paraId="690231EF"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1442902B"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58A1879A" w14:textId="77777777"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47DC11CF" w14:textId="0C84E7A1" w:rsidR="00E613D9" w:rsidRDefault="00DC759B" w:rsidP="00DC759B">
      <w:pPr>
        <w:ind w:left="1440" w:firstLine="720"/>
        <w:rPr>
          <w:rFonts w:ascii="Times New Roman" w:hAnsi="Times New Roman" w:cs="Times New Roman"/>
          <w:sz w:val="24"/>
          <w:szCs w:val="24"/>
        </w:rPr>
      </w:pPr>
      <w:r>
        <w:rPr>
          <w:rFonts w:ascii="Times New Roman" w:hAnsi="Times New Roman" w:cs="Times New Roman"/>
          <w:sz w:val="24"/>
          <w:szCs w:val="24"/>
        </w:rPr>
        <w:t xml:space="preserve">Yuuki, a previous Di Manes that taught her how to act properly and building her cheerful character by influencing her with his jokes and playfulness. And above all that, his great power and bright </w:t>
      </w:r>
      <w:r w:rsidR="000421B2">
        <w:rPr>
          <w:rFonts w:ascii="Times New Roman" w:hAnsi="Times New Roman" w:cs="Times New Roman"/>
          <w:sz w:val="24"/>
          <w:szCs w:val="24"/>
        </w:rPr>
        <w:t>figure whenever he becomes serious in battle.</w:t>
      </w:r>
    </w:p>
    <w:p w14:paraId="61B6D48B" w14:textId="23ED82BA" w:rsidR="00C90C7F" w:rsidRDefault="00C90C7F" w:rsidP="00DC759B">
      <w:pPr>
        <w:ind w:left="1440" w:firstLine="720"/>
        <w:rPr>
          <w:rFonts w:ascii="Times New Roman" w:hAnsi="Times New Roman" w:cs="Times New Roman"/>
          <w:sz w:val="24"/>
          <w:szCs w:val="24"/>
        </w:rPr>
      </w:pPr>
      <w:r>
        <w:rPr>
          <w:rFonts w:ascii="Times New Roman" w:hAnsi="Times New Roman" w:cs="Times New Roman"/>
          <w:sz w:val="24"/>
          <w:szCs w:val="24"/>
        </w:rPr>
        <w:t>H</w:t>
      </w:r>
      <w:r w:rsidR="009034B8">
        <w:rPr>
          <w:rFonts w:ascii="Times New Roman" w:hAnsi="Times New Roman" w:cs="Times New Roman"/>
          <w:sz w:val="24"/>
          <w:szCs w:val="24"/>
        </w:rPr>
        <w:t>er</w:t>
      </w:r>
      <w:r>
        <w:rPr>
          <w:rFonts w:ascii="Times New Roman" w:hAnsi="Times New Roman" w:cs="Times New Roman"/>
          <w:sz w:val="24"/>
          <w:szCs w:val="24"/>
        </w:rPr>
        <w:t xml:space="preserve"> mother. The God of Life, for nurturing her in a positive environment and cherishing her as her child.</w:t>
      </w:r>
    </w:p>
    <w:p w14:paraId="60A41D7F" w14:textId="77777777" w:rsidR="00E613D9" w:rsidRDefault="00E613D9" w:rsidP="00E613D9">
      <w:pPr>
        <w:rPr>
          <w:rFonts w:ascii="Times New Roman" w:hAnsi="Times New Roman" w:cs="Times New Roman"/>
          <w:sz w:val="24"/>
          <w:szCs w:val="24"/>
        </w:rPr>
      </w:pPr>
    </w:p>
    <w:p w14:paraId="130C6F2D"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5F11C340" w14:textId="00E22CB5"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677F1">
        <w:rPr>
          <w:rFonts w:ascii="Times New Roman" w:hAnsi="Times New Roman" w:cs="Times New Roman"/>
          <w:sz w:val="24"/>
          <w:szCs w:val="24"/>
        </w:rPr>
        <w:t>A Holder of Yuuki’s Trust (His Soul Fragment)</w:t>
      </w:r>
    </w:p>
    <w:p w14:paraId="477C470A"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5BE2DD7"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6BF15776" w14:textId="2EBAF681" w:rsidR="00E613D9" w:rsidRDefault="00123DBD" w:rsidP="00123DBD">
      <w:pPr>
        <w:ind w:left="1440" w:firstLine="720"/>
        <w:rPr>
          <w:rFonts w:ascii="Times New Roman" w:hAnsi="Times New Roman" w:cs="Times New Roman"/>
          <w:sz w:val="24"/>
          <w:szCs w:val="24"/>
        </w:rPr>
      </w:pPr>
      <w:r>
        <w:rPr>
          <w:rFonts w:ascii="Times New Roman" w:hAnsi="Times New Roman" w:cs="Times New Roman"/>
          <w:sz w:val="24"/>
          <w:szCs w:val="24"/>
        </w:rPr>
        <w:lastRenderedPageBreak/>
        <w:t>Mother and Yuuk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do their best to protect this world and everything that makes people happy. Whatever happens, I will protect them too! Both the world and my loved ones!</w:t>
      </w:r>
    </w:p>
    <w:p w14:paraId="24B53936" w14:textId="77777777" w:rsidR="00E613D9" w:rsidRDefault="00E613D9" w:rsidP="00E613D9">
      <w:pPr>
        <w:rPr>
          <w:rFonts w:ascii="Times New Roman" w:hAnsi="Times New Roman" w:cs="Times New Roman"/>
          <w:sz w:val="24"/>
          <w:szCs w:val="24"/>
        </w:rPr>
      </w:pPr>
    </w:p>
    <w:p w14:paraId="5760A375"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316BAD5A" w14:textId="6018207B" w:rsidR="00E613D9" w:rsidRDefault="002902C8" w:rsidP="002D32BF">
      <w:pPr>
        <w:ind w:left="1440" w:firstLine="720"/>
        <w:rPr>
          <w:rFonts w:ascii="Times New Roman" w:hAnsi="Times New Roman" w:cs="Times New Roman"/>
          <w:sz w:val="24"/>
          <w:szCs w:val="24"/>
        </w:rPr>
      </w:pPr>
      <w:r>
        <w:rPr>
          <w:rFonts w:ascii="Times New Roman" w:hAnsi="Times New Roman" w:cs="Times New Roman"/>
          <w:sz w:val="24"/>
          <w:szCs w:val="24"/>
        </w:rPr>
        <w:t>Her childhood as a</w:t>
      </w:r>
      <w:r w:rsidR="00676900">
        <w:rPr>
          <w:rFonts w:ascii="Times New Roman" w:hAnsi="Times New Roman" w:cs="Times New Roman"/>
          <w:sz w:val="24"/>
          <w:szCs w:val="24"/>
        </w:rPr>
        <w:t xml:space="preserve"> wisp</w:t>
      </w:r>
      <w:r w:rsidR="002D32BF">
        <w:rPr>
          <w:rFonts w:ascii="Times New Roman" w:hAnsi="Times New Roman" w:cs="Times New Roman"/>
          <w:sz w:val="24"/>
          <w:szCs w:val="24"/>
        </w:rPr>
        <w:t xml:space="preserve"> was a beautiful one, being treated like she was a daughter by her summoner, Mei. Despite not being able to respond, Mei still took the trouble to treat them as her close family.</w:t>
      </w:r>
    </w:p>
    <w:p w14:paraId="18A2E813" w14:textId="404AFD06" w:rsidR="002D32BF" w:rsidRDefault="002D32BF" w:rsidP="002D32BF">
      <w:pPr>
        <w:ind w:left="1440" w:firstLine="720"/>
        <w:rPr>
          <w:rFonts w:ascii="Times New Roman" w:hAnsi="Times New Roman" w:cs="Times New Roman"/>
          <w:sz w:val="24"/>
          <w:szCs w:val="24"/>
        </w:rPr>
      </w:pPr>
      <w:r>
        <w:rPr>
          <w:rFonts w:ascii="Times New Roman" w:hAnsi="Times New Roman" w:cs="Times New Roman"/>
          <w:sz w:val="24"/>
          <w:szCs w:val="24"/>
        </w:rPr>
        <w:t>This made becoming a spirit much easier as she learned how to act from Mei’s teachings.</w:t>
      </w:r>
    </w:p>
    <w:p w14:paraId="0AE6141D" w14:textId="77777777" w:rsidR="00E613D9" w:rsidRDefault="00E613D9" w:rsidP="00E613D9">
      <w:pPr>
        <w:rPr>
          <w:rFonts w:ascii="Times New Roman" w:hAnsi="Times New Roman" w:cs="Times New Roman"/>
          <w:sz w:val="24"/>
          <w:szCs w:val="24"/>
        </w:rPr>
      </w:pPr>
    </w:p>
    <w:p w14:paraId="379E5BC7"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5133A075" w14:textId="3B507518" w:rsidR="00E613D9" w:rsidRDefault="00CB59B1" w:rsidP="00533AE9">
      <w:pPr>
        <w:ind w:left="1440" w:firstLine="720"/>
        <w:rPr>
          <w:rFonts w:ascii="Times New Roman" w:hAnsi="Times New Roman" w:cs="Times New Roman"/>
          <w:sz w:val="24"/>
          <w:szCs w:val="24"/>
        </w:rPr>
      </w:pPr>
      <w:r>
        <w:rPr>
          <w:rFonts w:ascii="Times New Roman" w:hAnsi="Times New Roman" w:cs="Times New Roman"/>
          <w:sz w:val="24"/>
          <w:szCs w:val="24"/>
        </w:rPr>
        <w:t xml:space="preserve">Adventurous, Affectionate, Ambitious, Appreciative, Bold, Charming, Confident, Cooperative, Courageous, Curious, Easygoing, Empathetic, Enthusiastic, Extroverted, Focused, Friendly, Funny, Generous, Gentle, Happy, Honest, Honorable, Hospitable, Idealistic, Imaginative, Innocent, Just, Kind, Loyal, Merciful, Observant, Optimistic, Passionate, Perceptive, Persistent, Playful, Proactive, Protective, Responsible, Sensible, Sensual, Sentimental, Simple, Spontaneous, Supportive, Talented, Trusting, Wholesome, Witty </w:t>
      </w:r>
    </w:p>
    <w:p w14:paraId="449F8710"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p>
    <w:p w14:paraId="370D537E"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1548EB15" w14:textId="77777777"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296F4418" w14:textId="04528FBF" w:rsidR="00E613D9" w:rsidRDefault="00F61E57" w:rsidP="00F61E57">
      <w:pPr>
        <w:ind w:left="1440" w:firstLine="720"/>
        <w:rPr>
          <w:rFonts w:ascii="Times New Roman" w:hAnsi="Times New Roman" w:cs="Times New Roman"/>
          <w:sz w:val="24"/>
          <w:szCs w:val="24"/>
        </w:rPr>
      </w:pPr>
      <w:r>
        <w:rPr>
          <w:rFonts w:ascii="Times New Roman" w:hAnsi="Times New Roman" w:cs="Times New Roman"/>
          <w:sz w:val="24"/>
          <w:szCs w:val="24"/>
        </w:rPr>
        <w:t>The 6</w:t>
      </w:r>
      <w:r w:rsidRPr="00F61E57">
        <w:rPr>
          <w:rFonts w:ascii="Times New Roman" w:hAnsi="Times New Roman" w:cs="Times New Roman"/>
          <w:sz w:val="24"/>
          <w:szCs w:val="24"/>
          <w:vertAlign w:val="superscript"/>
        </w:rPr>
        <w:t>th</w:t>
      </w:r>
      <w:r>
        <w:rPr>
          <w:rFonts w:ascii="Times New Roman" w:hAnsi="Times New Roman" w:cs="Times New Roman"/>
          <w:sz w:val="24"/>
          <w:szCs w:val="24"/>
        </w:rPr>
        <w:t xml:space="preserve"> Hero, who killed two of their allies 26 years ago, gave her a sense of vengeance</w:t>
      </w:r>
    </w:p>
    <w:p w14:paraId="2C9420CA"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9BAB794"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1B218C93" w14:textId="08F66E44"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22FF6">
        <w:rPr>
          <w:rFonts w:ascii="Times New Roman" w:hAnsi="Times New Roman" w:cs="Times New Roman"/>
          <w:sz w:val="24"/>
          <w:szCs w:val="24"/>
        </w:rPr>
        <w:t>Not having enough power to act on anything and make a change</w:t>
      </w:r>
    </w:p>
    <w:p w14:paraId="711A94C7" w14:textId="77777777" w:rsidR="00E613D9" w:rsidRDefault="00E613D9" w:rsidP="00E613D9">
      <w:pPr>
        <w:rPr>
          <w:rFonts w:ascii="Times New Roman" w:hAnsi="Times New Roman" w:cs="Times New Roman"/>
          <w:sz w:val="24"/>
          <w:szCs w:val="24"/>
        </w:rPr>
      </w:pPr>
    </w:p>
    <w:p w14:paraId="23CA8B09"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2C448BBF" w14:textId="3792CF60"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22FF6">
        <w:rPr>
          <w:rFonts w:ascii="Times New Roman" w:hAnsi="Times New Roman" w:cs="Times New Roman"/>
          <w:sz w:val="24"/>
          <w:szCs w:val="24"/>
        </w:rPr>
        <w:t>Being unable to do anything to save Yuuki</w:t>
      </w:r>
    </w:p>
    <w:p w14:paraId="5CB1F00F"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315348D7"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631E2E54" w14:textId="19CE3C87" w:rsidR="00E613D9" w:rsidRDefault="00E613D9" w:rsidP="00E613D9">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F83462">
        <w:rPr>
          <w:rFonts w:ascii="Times New Roman" w:hAnsi="Times New Roman" w:cs="Times New Roman"/>
          <w:sz w:val="24"/>
          <w:szCs w:val="24"/>
        </w:rPr>
        <w:t>N/A</w:t>
      </w:r>
    </w:p>
    <w:p w14:paraId="17E43EA2" w14:textId="77777777" w:rsidR="00E613D9" w:rsidRDefault="00E613D9" w:rsidP="00E613D9">
      <w:pPr>
        <w:rPr>
          <w:rFonts w:ascii="Times New Roman" w:hAnsi="Times New Roman" w:cs="Times New Roman"/>
          <w:sz w:val="24"/>
          <w:szCs w:val="24"/>
        </w:rPr>
      </w:pPr>
    </w:p>
    <w:p w14:paraId="2A4398D5" w14:textId="7777777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7E4ADDE5" w14:textId="333219C9" w:rsidR="00E613D9" w:rsidRDefault="00F22758" w:rsidP="00F22758">
      <w:pPr>
        <w:ind w:left="1440" w:firstLine="720"/>
        <w:rPr>
          <w:rFonts w:ascii="Times New Roman" w:hAnsi="Times New Roman" w:cs="Times New Roman"/>
          <w:sz w:val="24"/>
          <w:szCs w:val="24"/>
        </w:rPr>
      </w:pPr>
      <w:r>
        <w:rPr>
          <w:rFonts w:ascii="Times New Roman" w:hAnsi="Times New Roman" w:cs="Times New Roman"/>
          <w:sz w:val="24"/>
          <w:szCs w:val="24"/>
        </w:rPr>
        <w:t>Childish, Cocky, Forgetful, Mischievous, Nosy, Perfectionist, Pushy, Reckless</w:t>
      </w:r>
    </w:p>
    <w:p w14:paraId="192F9514" w14:textId="77777777" w:rsidR="00E613D9" w:rsidRPr="0039018C" w:rsidRDefault="00E613D9" w:rsidP="00E613D9">
      <w:pPr>
        <w:rPr>
          <w:rFonts w:ascii="Times New Roman" w:hAnsi="Times New Roman" w:cs="Times New Roman"/>
          <w:sz w:val="24"/>
          <w:szCs w:val="24"/>
        </w:rPr>
      </w:pPr>
    </w:p>
    <w:p w14:paraId="5176CF8B"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5604F8F0"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17CEE92E" w14:textId="076560FB"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2F5BE4">
        <w:rPr>
          <w:rFonts w:ascii="Times New Roman" w:hAnsi="Times New Roman" w:cs="Times New Roman"/>
          <w:sz w:val="24"/>
          <w:szCs w:val="24"/>
        </w:rPr>
        <w:t>Cheerful spirit girl with a strong sense of justice.</w:t>
      </w:r>
    </w:p>
    <w:p w14:paraId="77D442F4" w14:textId="77777777" w:rsidR="00E613D9" w:rsidRDefault="00E613D9" w:rsidP="00E613D9">
      <w:pPr>
        <w:rPr>
          <w:rFonts w:ascii="Times New Roman" w:hAnsi="Times New Roman" w:cs="Times New Roman"/>
          <w:sz w:val="24"/>
          <w:szCs w:val="24"/>
        </w:rPr>
      </w:pPr>
    </w:p>
    <w:p w14:paraId="25198227"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5EA2E137" w14:textId="0E30519E"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Hums</w:t>
      </w:r>
    </w:p>
    <w:p w14:paraId="29A6ED06" w14:textId="6F171F09"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Noisy</w:t>
      </w:r>
    </w:p>
    <w:p w14:paraId="03DFC431" w14:textId="4271E25B" w:rsidR="00E613D9" w:rsidRDefault="00E613D9" w:rsidP="00E613D9">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3342F3">
        <w:rPr>
          <w:rFonts w:ascii="Times New Roman" w:hAnsi="Times New Roman" w:cs="Times New Roman"/>
          <w:sz w:val="24"/>
          <w:szCs w:val="24"/>
        </w:rPr>
        <w:t>Slows down, sleeps if possible</w:t>
      </w:r>
    </w:p>
    <w:p w14:paraId="3A764A71" w14:textId="53B0D943"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Nah</w:t>
      </w:r>
    </w:p>
    <w:p w14:paraId="6712A531" w14:textId="07BAD8F6"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3342F3">
        <w:rPr>
          <w:rFonts w:ascii="Times New Roman" w:hAnsi="Times New Roman" w:cs="Times New Roman"/>
          <w:sz w:val="24"/>
          <w:szCs w:val="24"/>
        </w:rPr>
        <w:t>Freezes</w:t>
      </w:r>
    </w:p>
    <w:p w14:paraId="51584854" w14:textId="521282D5"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Plays the flute</w:t>
      </w:r>
    </w:p>
    <w:p w14:paraId="42DB9E33" w14:textId="7B754A3B"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Becomes less alert</w:t>
      </w:r>
    </w:p>
    <w:p w14:paraId="7E50E2A4" w14:textId="6D84C686"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Eyes wander everywhere</w:t>
      </w:r>
    </w:p>
    <w:p w14:paraId="00139ECD" w14:textId="6F400CC6"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3342F3">
        <w:rPr>
          <w:rFonts w:ascii="Times New Roman" w:hAnsi="Times New Roman" w:cs="Times New Roman"/>
          <w:sz w:val="24"/>
          <w:szCs w:val="24"/>
        </w:rPr>
        <w:t>Becomes focused and always sticks to them</w:t>
      </w:r>
    </w:p>
    <w:p w14:paraId="0BBFBD46" w14:textId="66907446"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proofErr w:type="spellStart"/>
      <w:r w:rsidR="003342F3">
        <w:rPr>
          <w:rFonts w:ascii="Times New Roman" w:hAnsi="Times New Roman" w:cs="Times New Roman"/>
          <w:sz w:val="24"/>
          <w:szCs w:val="24"/>
        </w:rPr>
        <w:t>Uhh</w:t>
      </w:r>
      <w:proofErr w:type="spellEnd"/>
      <w:r w:rsidR="003342F3">
        <w:rPr>
          <w:rFonts w:ascii="Times New Roman" w:hAnsi="Times New Roman" w:cs="Times New Roman"/>
          <w:sz w:val="24"/>
          <w:szCs w:val="24"/>
        </w:rPr>
        <w:t>…</w:t>
      </w:r>
    </w:p>
    <w:p w14:paraId="55CCCCA5" w14:textId="1713070D"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A25A90">
        <w:rPr>
          <w:rFonts w:ascii="Times New Roman" w:hAnsi="Times New Roman" w:cs="Times New Roman"/>
          <w:sz w:val="24"/>
          <w:szCs w:val="24"/>
        </w:rPr>
        <w:t>Demonstrative</w:t>
      </w:r>
    </w:p>
    <w:p w14:paraId="2CD3AF80" w14:textId="2C807B2C"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25A90">
        <w:rPr>
          <w:rFonts w:ascii="Times New Roman" w:hAnsi="Times New Roman" w:cs="Times New Roman"/>
          <w:sz w:val="24"/>
          <w:szCs w:val="24"/>
        </w:rPr>
        <w:t>Hard to Anger</w:t>
      </w:r>
    </w:p>
    <w:p w14:paraId="500095CB" w14:textId="1F2D87D7"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26E1D">
        <w:rPr>
          <w:rFonts w:ascii="Times New Roman" w:hAnsi="Times New Roman" w:cs="Times New Roman"/>
          <w:sz w:val="24"/>
          <w:szCs w:val="24"/>
        </w:rPr>
        <w:t>Easily provoked by simple teasing</w:t>
      </w:r>
    </w:p>
    <w:p w14:paraId="417F73D9" w14:textId="3654ADC9"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26E1D">
        <w:rPr>
          <w:rFonts w:ascii="Times New Roman" w:hAnsi="Times New Roman" w:cs="Times New Roman"/>
          <w:sz w:val="24"/>
          <w:szCs w:val="24"/>
        </w:rPr>
        <w:t>Overreacts never</w:t>
      </w:r>
    </w:p>
    <w:p w14:paraId="518C2346" w14:textId="6C36E8DC" w:rsidR="00E613D9" w:rsidRDefault="00E613D9" w:rsidP="00E613D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26E1D">
        <w:rPr>
          <w:rFonts w:ascii="Times New Roman" w:hAnsi="Times New Roman" w:cs="Times New Roman"/>
          <w:sz w:val="24"/>
          <w:szCs w:val="24"/>
        </w:rPr>
        <w:t>Denial about nothing</w:t>
      </w:r>
    </w:p>
    <w:p w14:paraId="08320D4C" w14:textId="77777777" w:rsidR="00E613D9" w:rsidRDefault="00E613D9" w:rsidP="00E613D9">
      <w:pPr>
        <w:rPr>
          <w:rFonts w:ascii="Times New Roman" w:hAnsi="Times New Roman" w:cs="Times New Roman"/>
          <w:sz w:val="24"/>
          <w:szCs w:val="24"/>
        </w:rPr>
      </w:pPr>
    </w:p>
    <w:p w14:paraId="0334E06C"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1E925179" w14:textId="147F41C9"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6B4B">
        <w:rPr>
          <w:rFonts w:ascii="Times New Roman" w:hAnsi="Times New Roman" w:cs="Times New Roman"/>
          <w:sz w:val="24"/>
          <w:szCs w:val="24"/>
        </w:rPr>
        <w:t>Rejecting Help</w:t>
      </w:r>
    </w:p>
    <w:p w14:paraId="6E4C5850" w14:textId="77777777" w:rsidR="00E613D9" w:rsidRDefault="00E613D9" w:rsidP="00E613D9">
      <w:pPr>
        <w:rPr>
          <w:rFonts w:ascii="Times New Roman" w:hAnsi="Times New Roman" w:cs="Times New Roman"/>
          <w:sz w:val="24"/>
          <w:szCs w:val="24"/>
        </w:rPr>
      </w:pPr>
    </w:p>
    <w:p w14:paraId="01E4DF3D"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4454E979" w14:textId="57BBCC3B"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6B4B">
        <w:rPr>
          <w:rFonts w:ascii="Times New Roman" w:hAnsi="Times New Roman" w:cs="Times New Roman"/>
          <w:sz w:val="24"/>
          <w:szCs w:val="24"/>
        </w:rPr>
        <w:t>Embracing Responsibility</w:t>
      </w:r>
    </w:p>
    <w:p w14:paraId="088D9749" w14:textId="77777777" w:rsidR="00E613D9" w:rsidRDefault="00E613D9" w:rsidP="00E613D9">
      <w:pPr>
        <w:rPr>
          <w:rFonts w:ascii="Times New Roman" w:hAnsi="Times New Roman" w:cs="Times New Roman"/>
          <w:sz w:val="24"/>
          <w:szCs w:val="24"/>
        </w:rPr>
      </w:pPr>
    </w:p>
    <w:p w14:paraId="3AF18B36"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5F76593A" w14:textId="15DABBFB"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F52BB">
        <w:rPr>
          <w:rFonts w:ascii="Times New Roman" w:hAnsi="Times New Roman" w:cs="Times New Roman"/>
          <w:sz w:val="24"/>
          <w:szCs w:val="24"/>
        </w:rPr>
        <w:t>Worthlessness</w:t>
      </w:r>
    </w:p>
    <w:p w14:paraId="5A49F244" w14:textId="77777777" w:rsidR="00E613D9" w:rsidRDefault="00E613D9" w:rsidP="00E613D9">
      <w:pPr>
        <w:rPr>
          <w:rFonts w:ascii="Times New Roman" w:hAnsi="Times New Roman" w:cs="Times New Roman"/>
          <w:sz w:val="24"/>
          <w:szCs w:val="24"/>
        </w:rPr>
      </w:pPr>
    </w:p>
    <w:p w14:paraId="61DFFFA1"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695EB707" w14:textId="2F50C8D5"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EB0000">
        <w:rPr>
          <w:rFonts w:ascii="Times New Roman" w:hAnsi="Times New Roman" w:cs="Times New Roman"/>
          <w:sz w:val="24"/>
          <w:szCs w:val="24"/>
        </w:rPr>
        <w:t>Likes to show off</w:t>
      </w:r>
    </w:p>
    <w:p w14:paraId="71A064D3" w14:textId="77777777" w:rsidR="00E613D9" w:rsidRPr="00E8232E" w:rsidRDefault="00E613D9" w:rsidP="00E613D9">
      <w:pPr>
        <w:rPr>
          <w:rFonts w:ascii="Times New Roman" w:hAnsi="Times New Roman" w:cs="Times New Roman"/>
          <w:sz w:val="24"/>
          <w:szCs w:val="24"/>
        </w:rPr>
      </w:pPr>
    </w:p>
    <w:p w14:paraId="3148F853" w14:textId="77777777" w:rsidR="00E613D9" w:rsidRPr="00B72102" w:rsidRDefault="00E613D9" w:rsidP="00E613D9">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576B63CA" w14:textId="77777777" w:rsidR="00E613D9" w:rsidRDefault="00E613D9" w:rsidP="00E613D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4DE01BD7" w14:textId="39404DAC"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7D466E">
        <w:rPr>
          <w:rFonts w:ascii="Times New Roman" w:hAnsi="Times New Roman" w:cs="Times New Roman"/>
          <w:sz w:val="24"/>
          <w:szCs w:val="24"/>
        </w:rPr>
        <w:t>Become stronger</w:t>
      </w:r>
    </w:p>
    <w:p w14:paraId="2998F0AE" w14:textId="77777777" w:rsidR="00E613D9" w:rsidRPr="00AA4814" w:rsidRDefault="00E613D9" w:rsidP="00E613D9">
      <w:pPr>
        <w:rPr>
          <w:rFonts w:ascii="Times New Roman" w:hAnsi="Times New Roman" w:cs="Times New Roman"/>
          <w:sz w:val="24"/>
          <w:szCs w:val="24"/>
        </w:rPr>
      </w:pPr>
    </w:p>
    <w:p w14:paraId="6B561A6D"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6140B1EB" w14:textId="067741FB" w:rsidR="00E613D9" w:rsidRDefault="007D466E" w:rsidP="00E613D9">
      <w:pPr>
        <w:ind w:left="1440"/>
        <w:rPr>
          <w:rFonts w:ascii="Times New Roman" w:hAnsi="Times New Roman" w:cs="Times New Roman"/>
          <w:sz w:val="24"/>
          <w:szCs w:val="24"/>
        </w:rPr>
      </w:pPr>
      <w:r>
        <w:rPr>
          <w:rFonts w:ascii="Times New Roman" w:hAnsi="Times New Roman" w:cs="Times New Roman"/>
          <w:sz w:val="24"/>
          <w:szCs w:val="24"/>
        </w:rPr>
        <w:t>Protect loved ones and the things they protect</w:t>
      </w:r>
    </w:p>
    <w:p w14:paraId="09F67AFC" w14:textId="77777777" w:rsidR="00E613D9" w:rsidRPr="005324BC" w:rsidRDefault="00E613D9" w:rsidP="00E613D9">
      <w:pPr>
        <w:ind w:left="1440"/>
        <w:rPr>
          <w:rFonts w:ascii="Times New Roman" w:hAnsi="Times New Roman" w:cs="Times New Roman"/>
          <w:sz w:val="24"/>
          <w:szCs w:val="24"/>
        </w:rPr>
      </w:pPr>
    </w:p>
    <w:p w14:paraId="4FD8DDA1"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4DBB3949" w14:textId="4EF089CF" w:rsidR="00E613D9" w:rsidRDefault="00E613D9" w:rsidP="00E613D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7D466E">
        <w:rPr>
          <w:rFonts w:ascii="Times New Roman" w:hAnsi="Times New Roman" w:cs="Times New Roman"/>
          <w:sz w:val="24"/>
          <w:szCs w:val="24"/>
        </w:rPr>
        <w:t>Blaming oneself</w:t>
      </w:r>
    </w:p>
    <w:p w14:paraId="22919085" w14:textId="77777777" w:rsidR="00E613D9" w:rsidRPr="005324BC" w:rsidRDefault="00E613D9" w:rsidP="00E613D9">
      <w:pPr>
        <w:rPr>
          <w:rFonts w:ascii="Times New Roman" w:hAnsi="Times New Roman" w:cs="Times New Roman"/>
          <w:sz w:val="24"/>
          <w:szCs w:val="24"/>
        </w:rPr>
      </w:pPr>
    </w:p>
    <w:p w14:paraId="4562007A" w14:textId="77777777" w:rsidR="00E613D9" w:rsidRDefault="00E613D9" w:rsidP="00E613D9">
      <w:pPr>
        <w:rPr>
          <w:rFonts w:ascii="Times New Roman" w:hAnsi="Times New Roman" w:cs="Times New Roman"/>
          <w:i/>
          <w:iCs/>
          <w:sz w:val="24"/>
          <w:szCs w:val="24"/>
        </w:rPr>
      </w:pPr>
      <w:r>
        <w:rPr>
          <w:rFonts w:ascii="Times New Roman" w:hAnsi="Times New Roman" w:cs="Times New Roman"/>
          <w:i/>
          <w:iCs/>
          <w:sz w:val="24"/>
          <w:szCs w:val="24"/>
        </w:rPr>
        <w:tab/>
        <w:t>Fatal Flaw</w:t>
      </w:r>
    </w:p>
    <w:p w14:paraId="5BB93112" w14:textId="24E9ADDD" w:rsidR="00E613D9" w:rsidRDefault="007D466E" w:rsidP="00E613D9">
      <w:pPr>
        <w:ind w:left="1440"/>
        <w:rPr>
          <w:rFonts w:ascii="Times New Roman" w:hAnsi="Times New Roman" w:cs="Times New Roman"/>
          <w:sz w:val="24"/>
          <w:szCs w:val="24"/>
        </w:rPr>
      </w:pPr>
      <w:r>
        <w:rPr>
          <w:rFonts w:ascii="Times New Roman" w:hAnsi="Times New Roman" w:cs="Times New Roman"/>
          <w:sz w:val="24"/>
          <w:szCs w:val="24"/>
        </w:rPr>
        <w:t>Outgoing and positive with almost no negative experiences</w:t>
      </w:r>
    </w:p>
    <w:p w14:paraId="33BFCE0E" w14:textId="23177CA7" w:rsidR="007D466E" w:rsidRPr="00D21259" w:rsidRDefault="007D466E" w:rsidP="00E613D9">
      <w:pPr>
        <w:ind w:left="1440"/>
        <w:rPr>
          <w:rFonts w:ascii="Times New Roman" w:hAnsi="Times New Roman" w:cs="Times New Roman"/>
          <w:sz w:val="24"/>
          <w:szCs w:val="24"/>
        </w:rPr>
      </w:pPr>
      <w:r>
        <w:rPr>
          <w:rFonts w:ascii="Times New Roman" w:hAnsi="Times New Roman" w:cs="Times New Roman"/>
          <w:sz w:val="24"/>
          <w:szCs w:val="24"/>
        </w:rPr>
        <w:tab/>
        <w:t>Because of this, experiencing a large amount all at once will be dangerous</w:t>
      </w:r>
    </w:p>
    <w:p w14:paraId="6A9C56D4" w14:textId="77777777" w:rsidR="00E613D9" w:rsidRDefault="00E613D9" w:rsidP="00E613D9">
      <w:pPr>
        <w:rPr>
          <w:rFonts w:ascii="Times New Roman" w:hAnsi="Times New Roman" w:cs="Times New Roman"/>
          <w:sz w:val="24"/>
          <w:szCs w:val="24"/>
        </w:rPr>
      </w:pPr>
    </w:p>
    <w:p w14:paraId="0ABBF450" w14:textId="77777777" w:rsidR="00E613D9" w:rsidRPr="001952E2" w:rsidRDefault="00E613D9" w:rsidP="00E613D9">
      <w:pPr>
        <w:rPr>
          <w:rFonts w:ascii="Times New Roman" w:hAnsi="Times New Roman" w:cs="Times New Roman"/>
          <w:i/>
          <w:iCs/>
          <w:sz w:val="24"/>
          <w:szCs w:val="24"/>
        </w:rPr>
      </w:pPr>
    </w:p>
    <w:p w14:paraId="608617A9"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zU2MDU0NzM2NjdV0lEKTi0uzszPAykwrgUAJiG40SwAAAA="/>
  </w:docVars>
  <w:rsids>
    <w:rsidRoot w:val="004618C4"/>
    <w:rsid w:val="000421B2"/>
    <w:rsid w:val="00123DBD"/>
    <w:rsid w:val="001C0489"/>
    <w:rsid w:val="00241136"/>
    <w:rsid w:val="002606B5"/>
    <w:rsid w:val="002902C8"/>
    <w:rsid w:val="002C5F98"/>
    <w:rsid w:val="002D32BF"/>
    <w:rsid w:val="002D3667"/>
    <w:rsid w:val="002F5BE4"/>
    <w:rsid w:val="00305DC4"/>
    <w:rsid w:val="003342F3"/>
    <w:rsid w:val="003E0500"/>
    <w:rsid w:val="004618C4"/>
    <w:rsid w:val="00533AE9"/>
    <w:rsid w:val="00581816"/>
    <w:rsid w:val="00626363"/>
    <w:rsid w:val="006677F1"/>
    <w:rsid w:val="00676900"/>
    <w:rsid w:val="00771C65"/>
    <w:rsid w:val="007D466E"/>
    <w:rsid w:val="00804881"/>
    <w:rsid w:val="00873F91"/>
    <w:rsid w:val="009034B8"/>
    <w:rsid w:val="00927750"/>
    <w:rsid w:val="009C1436"/>
    <w:rsid w:val="009F52BB"/>
    <w:rsid w:val="00A25A90"/>
    <w:rsid w:val="00A51E28"/>
    <w:rsid w:val="00A52148"/>
    <w:rsid w:val="00AD5E50"/>
    <w:rsid w:val="00AD7533"/>
    <w:rsid w:val="00B25B31"/>
    <w:rsid w:val="00BD362A"/>
    <w:rsid w:val="00C22FF6"/>
    <w:rsid w:val="00C26E1D"/>
    <w:rsid w:val="00C90C7F"/>
    <w:rsid w:val="00CB59B1"/>
    <w:rsid w:val="00D015CD"/>
    <w:rsid w:val="00D50646"/>
    <w:rsid w:val="00D62BE6"/>
    <w:rsid w:val="00D96B4B"/>
    <w:rsid w:val="00DC759B"/>
    <w:rsid w:val="00E613D9"/>
    <w:rsid w:val="00EB0000"/>
    <w:rsid w:val="00F170E1"/>
    <w:rsid w:val="00F22758"/>
    <w:rsid w:val="00F61E57"/>
    <w:rsid w:val="00F83462"/>
    <w:rsid w:val="00FE40CC"/>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B4D4D"/>
  <w15:chartTrackingRefBased/>
  <w15:docId w15:val="{A4D3FCE2-F3F2-47BC-BF27-53073EA3C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3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7</Pages>
  <Words>1116</Words>
  <Characters>6362</Characters>
  <Application>Microsoft Office Word</Application>
  <DocSecurity>0</DocSecurity>
  <Lines>53</Lines>
  <Paragraphs>14</Paragraphs>
  <ScaleCrop>false</ScaleCrop>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49</cp:revision>
  <dcterms:created xsi:type="dcterms:W3CDTF">2022-11-14T02:08:00Z</dcterms:created>
  <dcterms:modified xsi:type="dcterms:W3CDTF">2023-12-01T00:59:00Z</dcterms:modified>
</cp:coreProperties>
</file>